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66D4E" w14:textId="77777777" w:rsidR="00B214B0" w:rsidRDefault="00000000">
      <w:pPr>
        <w:pStyle w:val="Title"/>
      </w:pPr>
      <w:r>
        <w:t>Senegal - Countdown Analysis</w:t>
      </w:r>
    </w:p>
    <w:p w14:paraId="676C1E01" w14:textId="77777777" w:rsidR="00B214B0" w:rsidRDefault="00B214B0">
      <w:pPr>
        <w:sectPr w:rsidR="00B214B0">
          <w:type w:val="continuous"/>
          <w:pgSz w:w="11952" w:h="16848"/>
          <w:pgMar w:top="1440" w:right="720" w:bottom="720" w:left="720" w:header="720" w:footer="720" w:gutter="0"/>
          <w:cols w:space="720"/>
        </w:sectPr>
      </w:pPr>
    </w:p>
    <w:p w14:paraId="39C7EFF2" w14:textId="77777777" w:rsidR="00B214B0" w:rsidRDefault="00000000">
      <w:pPr>
        <w:pStyle w:val="Heading2"/>
      </w:pPr>
      <w:bookmarkStart w:id="0" w:name="health-facility-data-quality"/>
      <w:r>
        <w:t>Health Facility Data Quality</w:t>
      </w:r>
    </w:p>
    <w:p w14:paraId="464CD9C0" w14:textId="77777777" w:rsidR="00B214B0" w:rsidRDefault="00000000">
      <w:pPr>
        <w:pStyle w:val="Heading3"/>
      </w:pPr>
      <w:bookmarkStart w:id="1" w:name="Xd72b0f2ac61b26b8abadab68344c1869f56b29b"/>
      <w:r>
        <w:t>Summary reported immunization health facility data DHIS2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469"/>
        <w:gridCol w:w="1193"/>
        <w:gridCol w:w="690"/>
        <w:gridCol w:w="690"/>
        <w:gridCol w:w="690"/>
        <w:gridCol w:w="690"/>
        <w:gridCol w:w="690"/>
      </w:tblGrid>
      <w:tr w:rsidR="00B214B0" w14:paraId="70E3493C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757E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14F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ta Quality Metric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3891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3D0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3746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559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6D0D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23</w:t>
            </w:r>
          </w:p>
        </w:tc>
      </w:tr>
      <w:tr w:rsidR="00B214B0" w14:paraId="1CD24045" w14:textId="77777777">
        <w:trPr>
          <w:jc w:val="center"/>
        </w:trPr>
        <w:tc>
          <w:tcPr>
            <w:tcW w:w="0" w:type="auto"/>
            <w:gridSpan w:val="7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D87DE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1. Completeness of monthly facility reporting (Immunization)</w:t>
            </w:r>
          </w:p>
        </w:tc>
      </w:tr>
      <w:tr w:rsidR="00B214B0" w14:paraId="5EFE369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84AC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27C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expected monthly facility reports (national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F0B0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938ED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99D4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3D46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804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</w:t>
            </w:r>
          </w:p>
        </w:tc>
      </w:tr>
      <w:tr w:rsidR="00B214B0" w14:paraId="63F3DA94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09F4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87D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completeness of facility reporting &gt;= 9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43C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83E9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6343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255C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9176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</w:tr>
      <w:tr w:rsidR="00B214B0" w14:paraId="74E58D5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4BE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216D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missing values (mean for common vaccines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823E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E51A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2F94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1E2AC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BE1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</w:tr>
      <w:tr w:rsidR="00B214B0" w14:paraId="5A17785C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CD9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2. Extreme outliers (Common Vaccine antigens)</w:t>
            </w:r>
          </w:p>
        </w:tc>
      </w:tr>
      <w:tr w:rsidR="00B214B0" w14:paraId="6E4DB02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15A35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E759B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monthly values that are not extreme outliers (national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605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1FA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18CB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F665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419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B214B0" w14:paraId="02AA1D0F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B631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651B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extreme outliers in the year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A62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355B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1C252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8A9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9DC0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</w:tr>
      <w:tr w:rsidR="00B214B0" w14:paraId="7AC3166A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9843E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3. Consistency of annual reporting</w:t>
            </w:r>
          </w:p>
        </w:tc>
      </w:tr>
      <w:tr w:rsidR="00B214B0" w14:paraId="21ED9D0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D3D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E0E1C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Ratio anc1/penta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01474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D562D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F9A06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9755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6B0C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Inf</w:t>
            </w:r>
          </w:p>
        </w:tc>
      </w:tr>
      <w:tr w:rsidR="00B214B0" w14:paraId="36FEB23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DE26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03205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Ratio penta1/penta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B7F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69E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3ACD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A6E3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654A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.02</w:t>
            </w:r>
          </w:p>
        </w:tc>
      </w:tr>
      <w:tr w:rsidR="00B214B0" w14:paraId="37D8BA4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6B80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FBF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anc1/penta1 in expected rang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42B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2B1E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E00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8832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8E3D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</w:t>
            </w:r>
          </w:p>
        </w:tc>
      </w:tr>
      <w:tr w:rsidR="00B214B0" w14:paraId="5C5CAB89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FA25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g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CE4E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penta1/penta3 in expected rang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E52FC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86C8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7C9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DE089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B145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6</w:t>
            </w:r>
          </w:p>
        </w:tc>
      </w:tr>
      <w:tr w:rsidR="00B214B0" w14:paraId="67B94C94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D9031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19771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BC9D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C8E5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AEEAF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5BDB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C7D0" w14:textId="77777777" w:rsidR="00B214B0" w:rsidRDefault="00B214B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B214B0" w14:paraId="0600DF6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B7AF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A053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nnual data quality scor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4B46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7BF7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9B42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04A81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FBA6" w14:textId="77777777" w:rsidR="00B214B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8</w:t>
            </w:r>
          </w:p>
        </w:tc>
      </w:tr>
    </w:tbl>
    <w:p w14:paraId="6A8752EC" w14:textId="77777777" w:rsidR="00B214B0" w:rsidRDefault="00000000">
      <w:pPr>
        <w:pStyle w:val="FirstParagraph"/>
      </w:pPr>
      <w:r>
        <w:br w:type="column"/>
      </w:r>
    </w:p>
    <w:p w14:paraId="64852623" w14:textId="77777777" w:rsidR="00B214B0" w:rsidRDefault="00000000">
      <w:pPr>
        <w:pStyle w:val="Heading2"/>
      </w:pPr>
      <w:bookmarkStart w:id="2" w:name="equity-analysis"/>
      <w:bookmarkEnd w:id="0"/>
      <w:bookmarkEnd w:id="1"/>
      <w:r>
        <w:t>Equity Analysis</w:t>
      </w:r>
    </w:p>
    <w:p w14:paraId="6314F6F6" w14:textId="77777777" w:rsidR="00B214B0" w:rsidRDefault="00000000">
      <w:pPr>
        <w:pStyle w:val="Heading3"/>
      </w:pPr>
      <w:bookmarkStart w:id="3" w:name="Xc53f978cc1c818dc2a2e4bd97c0ca86a530768b"/>
      <w:r>
        <w:t>Wealth an urban-rural inequity for Penta 3 Coverage</w:t>
      </w:r>
    </w:p>
    <w:p w14:paraId="36532AF0" w14:textId="77777777" w:rsidR="00B214B0" w:rsidRDefault="00000000">
      <w:pPr>
        <w:pStyle w:val="Heading4"/>
      </w:pPr>
      <w:bookmarkStart w:id="4" w:name="wealth"/>
      <w:r>
        <w:t>Wealth</w:t>
      </w:r>
    </w:p>
    <w:p w14:paraId="2FA2FE6C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374D86AF" wp14:editId="3434B653">
            <wp:extent cx="2743200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0748C8" w14:textId="77777777" w:rsidR="00B214B0" w:rsidRDefault="00000000">
      <w:pPr>
        <w:pStyle w:val="Heading4"/>
      </w:pPr>
      <w:bookmarkStart w:id="5" w:name="residence"/>
      <w:bookmarkEnd w:id="4"/>
      <w:r>
        <w:t>Residence</w:t>
      </w:r>
    </w:p>
    <w:p w14:paraId="017FE871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65436451" wp14:editId="656C7348">
            <wp:extent cx="27432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04EAFA" w14:textId="77777777" w:rsidR="00B214B0" w:rsidRDefault="00B214B0">
      <w:pPr>
        <w:sectPr w:rsidR="00B214B0">
          <w:type w:val="continuous"/>
          <w:pgSz w:w="11952" w:h="16848"/>
          <w:pgMar w:top="1440" w:right="720" w:bottom="720" w:left="720" w:header="720" w:footer="720" w:gutter="0"/>
          <w:cols w:num="2" w:sep="1" w:space="288" w:equalWidth="0">
            <w:col w:w="5760" w:space="288"/>
            <w:col w:w="5760"/>
          </w:cols>
        </w:sectPr>
      </w:pPr>
    </w:p>
    <w:p w14:paraId="0EB74DF1" w14:textId="77777777" w:rsidR="00B214B0" w:rsidRDefault="00000000">
      <w:pPr>
        <w:pStyle w:val="FirstParagraph"/>
      </w:pPr>
      <w:r>
        <w:t>DQA scores greater or equal to 90% are highlighted in green indicating good data quality, scores of 80-90% in yellow and less than 70% in red indicator poor data quality</w:t>
      </w:r>
    </w:p>
    <w:p w14:paraId="2935E2B8" w14:textId="77777777" w:rsidR="00B214B0" w:rsidRDefault="00B214B0">
      <w:pPr>
        <w:sectPr w:rsidR="00B214B0">
          <w:type w:val="continuous"/>
          <w:pgSz w:w="11952" w:h="16848"/>
          <w:pgMar w:top="1440" w:right="720" w:bottom="720" w:left="720" w:header="720" w:footer="720" w:gutter="0"/>
          <w:cols w:space="720"/>
        </w:sectPr>
      </w:pPr>
    </w:p>
    <w:p w14:paraId="1347659B" w14:textId="77777777" w:rsidR="00B214B0" w:rsidRDefault="00000000">
      <w:pPr>
        <w:pStyle w:val="Heading2"/>
      </w:pPr>
      <w:bookmarkStart w:id="6" w:name="national-immunization-coverage-trends"/>
      <w:bookmarkEnd w:id="2"/>
      <w:bookmarkEnd w:id="3"/>
      <w:bookmarkEnd w:id="5"/>
      <w:r>
        <w:lastRenderedPageBreak/>
        <w:t>National immunization Coverage trends</w:t>
      </w:r>
    </w:p>
    <w:p w14:paraId="3511A258" w14:textId="77777777" w:rsidR="00B214B0" w:rsidRDefault="00000000">
      <w:pPr>
        <w:pStyle w:val="Heading3"/>
      </w:pPr>
      <w:bookmarkStart w:id="7" w:name="Xebd4b7ff70fcf28bb697ace98104589b127d405"/>
      <w:r>
        <w:t xml:space="preserve">2019 – 2023 trend in immunization coverage, first dose of measles, third dose of pentavalent </w:t>
      </w:r>
      <w:proofErr w:type="gramStart"/>
      <w:r>
        <w:t>vaccine’s</w:t>
      </w:r>
      <w:proofErr w:type="gramEnd"/>
      <w:r>
        <w:t xml:space="preserve"> and pentavalent dropout rates</w:t>
      </w:r>
    </w:p>
    <w:p w14:paraId="008DE08D" w14:textId="77777777" w:rsidR="00B214B0" w:rsidRDefault="00000000">
      <w:pPr>
        <w:pStyle w:val="Heading4"/>
      </w:pPr>
      <w:bookmarkStart w:id="8" w:name="measles-1"/>
      <w:r>
        <w:t>Measles 1</w:t>
      </w:r>
    </w:p>
    <w:p w14:paraId="5DEC437F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0C8F74AA" wp14:editId="767B599F">
            <wp:extent cx="2743200" cy="2286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E63F28" w14:textId="77777777" w:rsidR="00B214B0" w:rsidRDefault="00000000">
      <w:pPr>
        <w:pStyle w:val="Heading4"/>
      </w:pPr>
      <w:bookmarkStart w:id="9" w:name="penta-3"/>
      <w:bookmarkEnd w:id="8"/>
      <w:r>
        <w:t>Penta 3</w:t>
      </w:r>
    </w:p>
    <w:p w14:paraId="5B11D153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752A2DFB" wp14:editId="6E32F4E3">
            <wp:extent cx="2743200" cy="2286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98374A" w14:textId="77777777" w:rsidR="00B214B0" w:rsidRDefault="00000000">
      <w:pPr>
        <w:pStyle w:val="Heading3"/>
      </w:pPr>
      <w:bookmarkStart w:id="10" w:name="penta1-to-penta3-dropout"/>
      <w:bookmarkEnd w:id="7"/>
      <w:bookmarkEnd w:id="9"/>
      <w:r>
        <w:t>Penta1 to Penta3 Dropout</w:t>
      </w:r>
    </w:p>
    <w:p w14:paraId="4B8DFF6D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33E9884D" wp14:editId="211EB1BD">
            <wp:extent cx="2743200" cy="2286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8CE7DE" w14:textId="77777777" w:rsidR="00B214B0" w:rsidRDefault="00000000">
      <w:pPr>
        <w:pStyle w:val="FirstParagraph"/>
      </w:pPr>
      <w:r>
        <w:br w:type="column"/>
      </w:r>
    </w:p>
    <w:p w14:paraId="35A7FF60" w14:textId="77777777" w:rsidR="00B214B0" w:rsidRDefault="00000000">
      <w:pPr>
        <w:pStyle w:val="Heading2"/>
      </w:pPr>
      <w:bookmarkStart w:id="11" w:name="admin-level-1-vaccination-coverage-map"/>
      <w:bookmarkEnd w:id="6"/>
      <w:bookmarkEnd w:id="10"/>
      <w:r>
        <w:t>Admin Level 1 Vaccination Coverage Map</w:t>
      </w:r>
    </w:p>
    <w:p w14:paraId="08FCC38B" w14:textId="77777777" w:rsidR="00B214B0" w:rsidRDefault="00000000">
      <w:pPr>
        <w:pStyle w:val="Heading3"/>
      </w:pPr>
      <w:bookmarkStart w:id="12" w:name="Xc88dc5dd88c11c7de79e080c539a976b66be652"/>
      <w:r>
        <w:t>Subnational vaccination coverage 2019 &amp; 2023 (measles1, penta3, dropout penta1_3)</w:t>
      </w:r>
    </w:p>
    <w:p w14:paraId="63E671C7" w14:textId="77777777" w:rsidR="00B214B0" w:rsidRDefault="00000000">
      <w:pPr>
        <w:pStyle w:val="Heading4"/>
      </w:pPr>
      <w:bookmarkStart w:id="13" w:name="measles-1-1"/>
      <w:r>
        <w:t>Measles 1</w:t>
      </w:r>
    </w:p>
    <w:p w14:paraId="1AA7C7AC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3195693E" wp14:editId="4BF3313C">
            <wp:extent cx="2743200" cy="228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A3C5EF" w14:textId="77777777" w:rsidR="00B214B0" w:rsidRDefault="00000000">
      <w:pPr>
        <w:pStyle w:val="Heading4"/>
      </w:pPr>
      <w:bookmarkStart w:id="14" w:name="penta-3-1"/>
      <w:bookmarkEnd w:id="13"/>
      <w:r>
        <w:t>Penta 3</w:t>
      </w:r>
    </w:p>
    <w:p w14:paraId="72ED415B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4BB4B019" wp14:editId="6DD49F19">
            <wp:extent cx="2743200" cy="2286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F1309B" w14:textId="77777777" w:rsidR="00B214B0" w:rsidRDefault="00000000">
      <w:pPr>
        <w:pStyle w:val="Heading4"/>
      </w:pPr>
      <w:bookmarkStart w:id="15" w:name="penta1-to-penta3-dropout-1"/>
      <w:bookmarkEnd w:id="14"/>
      <w:r>
        <w:t>Penta1 to Penta3 Dropout</w:t>
      </w:r>
    </w:p>
    <w:p w14:paraId="49E25731" w14:textId="77777777" w:rsidR="00B214B0" w:rsidRDefault="00000000">
      <w:pPr>
        <w:pStyle w:val="Figure"/>
      </w:pPr>
      <w:r>
        <w:rPr>
          <w:noProof/>
        </w:rPr>
        <w:drawing>
          <wp:inline distT="0" distB="0" distL="0" distR="0" wp14:anchorId="10E87121" wp14:editId="4048B9F5">
            <wp:extent cx="2743200" cy="2286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37C513" w14:textId="77777777" w:rsidR="00B214B0" w:rsidRDefault="00B214B0">
      <w:pPr>
        <w:sectPr w:rsidR="00B214B0">
          <w:type w:val="continuous"/>
          <w:pgSz w:w="11952" w:h="16848"/>
          <w:pgMar w:top="1440" w:right="720" w:bottom="720" w:left="720" w:header="720" w:footer="720" w:gutter="0"/>
          <w:cols w:num="2" w:sep="1" w:space="288" w:equalWidth="0">
            <w:col w:w="5760" w:space="288"/>
            <w:col w:w="5760"/>
          </w:cols>
        </w:sectPr>
      </w:pPr>
    </w:p>
    <w:bookmarkEnd w:id="11"/>
    <w:bookmarkEnd w:id="12"/>
    <w:bookmarkEnd w:id="15"/>
    <w:p w14:paraId="75902E4F" w14:textId="77777777" w:rsidR="005B4853" w:rsidRDefault="005B4853"/>
    <w:sectPr w:rsidR="005B4853">
      <w:type w:val="continuous"/>
      <w:pgSz w:w="11952" w:h="16848"/>
      <w:pgMar w:top="144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12D4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20124879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14B0"/>
    <w:rsid w:val="000A7DC4"/>
    <w:rsid w:val="005B4853"/>
    <w:rsid w:val="009A7519"/>
    <w:rsid w:val="00B2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0433"/>
  <w15:docId w15:val="{07465DC7-5F73-4741-BFF0-B77280670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7519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A75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9900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A751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A751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A7519"/>
    <w:pPr>
      <w:keepNext/>
      <w:keepLines/>
      <w:spacing w:before="60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39</Words>
  <Characters>1417</Characters>
  <Application>Microsoft Office Word</Application>
  <DocSecurity>0</DocSecurity>
  <Lines>23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- Countdown Analysis</dc:title>
  <dc:creator>Murage</dc:creator>
  <cp:keywords/>
  <cp:lastModifiedBy>Murage</cp:lastModifiedBy>
  <cp:revision>2</cp:revision>
  <dcterms:created xsi:type="dcterms:W3CDTF">2025-02-13T20:29:00Z</dcterms:created>
  <dcterms:modified xsi:type="dcterms:W3CDTF">2025-02-1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